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6EFDC" w14:textId="77777777" w:rsidR="00855ECE" w:rsidRDefault="00855ECE" w:rsidP="00855ECE">
      <w:pPr>
        <w:pStyle w:val="Default"/>
      </w:pPr>
    </w:p>
    <w:p w14:paraId="2E4CA690" w14:textId="3E5C9927" w:rsidR="00855ECE" w:rsidRDefault="00855ECE" w:rsidP="00855ECE">
      <w:pPr>
        <w:pStyle w:val="Default"/>
        <w:spacing w:after="176"/>
        <w:rPr>
          <w:color w:val="BE8F00"/>
          <w:sz w:val="22"/>
          <w:szCs w:val="22"/>
        </w:rPr>
      </w:pPr>
      <w:r>
        <w:rPr>
          <w:color w:val="BE8F00"/>
          <w:sz w:val="22"/>
          <w:szCs w:val="22"/>
        </w:rPr>
        <w:t>1. STUDENT NAME</w:t>
      </w:r>
      <w:r w:rsidR="007700B9">
        <w:rPr>
          <w:color w:val="BE8F00"/>
          <w:sz w:val="22"/>
          <w:szCs w:val="22"/>
        </w:rPr>
        <w:t xml:space="preserve">: </w:t>
      </w:r>
      <w:r w:rsidR="007700B9" w:rsidRPr="007700B9">
        <w:rPr>
          <w:color w:val="BE8F00"/>
          <w:sz w:val="22"/>
          <w:szCs w:val="22"/>
        </w:rPr>
        <w:t>Steve Tolvaj</w:t>
      </w:r>
    </w:p>
    <w:p w14:paraId="4D9E9B68" w14:textId="6E575C16" w:rsidR="00855ECE" w:rsidRDefault="00855ECE" w:rsidP="00855ECE">
      <w:pPr>
        <w:pStyle w:val="Default"/>
        <w:spacing w:after="176"/>
        <w:rPr>
          <w:sz w:val="22"/>
          <w:szCs w:val="22"/>
        </w:rPr>
      </w:pPr>
      <w:r>
        <w:rPr>
          <w:color w:val="BE8F00"/>
          <w:sz w:val="22"/>
          <w:szCs w:val="22"/>
        </w:rPr>
        <w:t xml:space="preserve">2. </w:t>
      </w:r>
      <w:r>
        <w:rPr>
          <w:b/>
          <w:bCs/>
          <w:color w:val="BE8F00"/>
          <w:sz w:val="22"/>
          <w:szCs w:val="22"/>
        </w:rPr>
        <w:t>URL to STUDENT WEB SITE</w:t>
      </w:r>
      <w:r w:rsidR="007700B9">
        <w:rPr>
          <w:b/>
          <w:bCs/>
          <w:color w:val="BE8F00"/>
          <w:sz w:val="22"/>
          <w:szCs w:val="22"/>
        </w:rPr>
        <w:t xml:space="preserve">: </w:t>
      </w:r>
      <w:hyperlink r:id="rId7" w:history="1">
        <w:r w:rsidR="007700B9" w:rsidRPr="007700B9">
          <w:rPr>
            <w:rStyle w:val="Hyperlink"/>
            <w:b/>
            <w:bCs/>
            <w:sz w:val="22"/>
            <w:szCs w:val="22"/>
          </w:rPr>
          <w:t>http://cis-linu</w:t>
        </w:r>
        <w:r w:rsidR="007700B9" w:rsidRPr="007700B9">
          <w:rPr>
            <w:rStyle w:val="Hyperlink"/>
            <w:b/>
            <w:bCs/>
            <w:sz w:val="22"/>
            <w:szCs w:val="22"/>
          </w:rPr>
          <w:t>x</w:t>
        </w:r>
        <w:r w:rsidR="007700B9" w:rsidRPr="007700B9">
          <w:rPr>
            <w:rStyle w:val="Hyperlink"/>
            <w:b/>
            <w:bCs/>
            <w:sz w:val="22"/>
            <w:szCs w:val="22"/>
          </w:rPr>
          <w:t>2.temple.edu:8080/FA22_3308_tuo21314/index.html</w:t>
        </w:r>
      </w:hyperlink>
    </w:p>
    <w:p w14:paraId="608D56EA" w14:textId="24B50573" w:rsidR="00A7203A" w:rsidRPr="00871B41" w:rsidRDefault="00855ECE" w:rsidP="00855ECE">
      <w:pPr>
        <w:pStyle w:val="Default"/>
        <w:spacing w:after="176"/>
        <w:rPr>
          <w:b/>
          <w:bCs/>
          <w:color w:val="BE8F00"/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 xml:space="preserve">3. </w:t>
      </w:r>
      <w:proofErr w:type="spellStart"/>
      <w:r>
        <w:rPr>
          <w:b/>
          <w:bCs/>
          <w:color w:val="BE8F00"/>
          <w:sz w:val="22"/>
          <w:szCs w:val="22"/>
        </w:rPr>
        <w:t>user_role</w:t>
      </w:r>
      <w:proofErr w:type="spellEnd"/>
      <w:r>
        <w:rPr>
          <w:b/>
          <w:bCs/>
          <w:color w:val="BE8F00"/>
          <w:sz w:val="22"/>
          <w:szCs w:val="22"/>
        </w:rPr>
        <w:t xml:space="preserve"> TABLE DESIGN</w:t>
      </w:r>
      <w:r w:rsidR="00C60009">
        <w:rPr>
          <w:b/>
          <w:bCs/>
          <w:color w:val="BE8F00"/>
          <w:sz w:val="22"/>
          <w:szCs w:val="22"/>
        </w:rPr>
        <w:t>:</w:t>
      </w:r>
    </w:p>
    <w:p w14:paraId="52BE5687" w14:textId="07A4D2E9" w:rsidR="00C60009" w:rsidRDefault="00C60009" w:rsidP="00855ECE">
      <w:pPr>
        <w:pStyle w:val="Default"/>
        <w:spacing w:after="176"/>
        <w:rPr>
          <w:sz w:val="22"/>
          <w:szCs w:val="22"/>
        </w:rPr>
      </w:pPr>
      <w:r w:rsidRPr="00855ECE">
        <w:rPr>
          <w:noProof/>
        </w:rPr>
        <w:drawing>
          <wp:inline distT="0" distB="0" distL="0" distR="0" wp14:anchorId="593BE8F1" wp14:editId="7E27BF9E">
            <wp:extent cx="6742430" cy="2244090"/>
            <wp:effectExtent l="0" t="0" r="1270" b="381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55046" w14:textId="0CF2F7A4" w:rsidR="00855ECE" w:rsidRDefault="00855ECE" w:rsidP="00855ECE">
      <w:pPr>
        <w:pStyle w:val="Default"/>
        <w:spacing w:after="176"/>
        <w:rPr>
          <w:b/>
          <w:bCs/>
          <w:color w:val="BE8F00"/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 xml:space="preserve">4. </w:t>
      </w:r>
      <w:proofErr w:type="spellStart"/>
      <w:r>
        <w:rPr>
          <w:b/>
          <w:bCs/>
          <w:color w:val="BE8F00"/>
          <w:sz w:val="22"/>
          <w:szCs w:val="22"/>
        </w:rPr>
        <w:t>web_user</w:t>
      </w:r>
      <w:proofErr w:type="spellEnd"/>
      <w:r>
        <w:rPr>
          <w:b/>
          <w:bCs/>
          <w:color w:val="BE8F00"/>
          <w:sz w:val="22"/>
          <w:szCs w:val="22"/>
        </w:rPr>
        <w:t xml:space="preserve"> TABLE DESIGN and FOREIGN KEY</w:t>
      </w:r>
      <w:r w:rsidR="00C60009">
        <w:rPr>
          <w:b/>
          <w:bCs/>
          <w:color w:val="BE8F00"/>
          <w:sz w:val="22"/>
          <w:szCs w:val="22"/>
        </w:rPr>
        <w:t>:</w:t>
      </w:r>
    </w:p>
    <w:p w14:paraId="28EFB862" w14:textId="0F814280" w:rsidR="00797F1B" w:rsidRPr="00797F1B" w:rsidRDefault="00C60009" w:rsidP="00797F1B">
      <w:pPr>
        <w:pStyle w:val="Default"/>
        <w:spacing w:after="176"/>
        <w:rPr>
          <w:noProof/>
        </w:rPr>
      </w:pPr>
      <w:r w:rsidRPr="00855ECE">
        <w:rPr>
          <w:noProof/>
        </w:rPr>
        <w:drawing>
          <wp:inline distT="0" distB="0" distL="0" distR="0" wp14:anchorId="6C30A8BC" wp14:editId="4A97A939">
            <wp:extent cx="6742430" cy="3090545"/>
            <wp:effectExtent l="0" t="0" r="127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FB8B9" w14:textId="75B91DE3" w:rsidR="001E7196" w:rsidRPr="006C08E4" w:rsidRDefault="00C60009" w:rsidP="006C08E4">
      <w:pPr>
        <w:pStyle w:val="Default"/>
        <w:spacing w:after="176"/>
        <w:rPr>
          <w:color w:val="BE8F00"/>
          <w:sz w:val="22"/>
          <w:szCs w:val="22"/>
        </w:rPr>
      </w:pPr>
      <w:r w:rsidRPr="008B760A">
        <w:rPr>
          <w:noProof/>
        </w:rPr>
        <w:drawing>
          <wp:inline distT="0" distB="0" distL="0" distR="0" wp14:anchorId="2495C85B" wp14:editId="28B579FE">
            <wp:extent cx="6742430" cy="2047875"/>
            <wp:effectExtent l="0" t="0" r="1270" b="9525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E978D" w14:textId="08895F15" w:rsidR="001E7196" w:rsidRDefault="001E7196" w:rsidP="001E7196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color w:val="006FC0"/>
          <w:sz w:val="22"/>
          <w:szCs w:val="22"/>
        </w:rPr>
        <w:lastRenderedPageBreak/>
        <w:t xml:space="preserve">5. </w:t>
      </w:r>
      <w:r>
        <w:rPr>
          <w:b/>
          <w:bCs/>
          <w:color w:val="006FC0"/>
          <w:sz w:val="22"/>
          <w:szCs w:val="22"/>
        </w:rPr>
        <w:t xml:space="preserve">“OTHER” TABLE DESIGN and FOREIGN </w:t>
      </w:r>
      <w:proofErr w:type="gramStart"/>
      <w:r>
        <w:rPr>
          <w:b/>
          <w:bCs/>
          <w:color w:val="006FC0"/>
          <w:sz w:val="22"/>
          <w:szCs w:val="22"/>
        </w:rPr>
        <w:t xml:space="preserve">KEY </w:t>
      </w:r>
      <w:r w:rsidR="00057ED1">
        <w:rPr>
          <w:b/>
          <w:bCs/>
          <w:color w:val="006FC0"/>
          <w:sz w:val="22"/>
          <w:szCs w:val="22"/>
        </w:rPr>
        <w:t>:</w:t>
      </w:r>
      <w:proofErr w:type="gramEnd"/>
      <w:r w:rsidR="00057ED1">
        <w:rPr>
          <w:b/>
          <w:bCs/>
          <w:color w:val="006FC0"/>
          <w:sz w:val="22"/>
          <w:szCs w:val="22"/>
        </w:rPr>
        <w:t xml:space="preserve"> </w:t>
      </w:r>
      <w:r w:rsidR="00057ED1">
        <w:rPr>
          <w:color w:val="006FC0"/>
          <w:sz w:val="22"/>
          <w:szCs w:val="22"/>
        </w:rPr>
        <w:t>Used for web users logging what plants they have identified.</w:t>
      </w:r>
    </w:p>
    <w:p w14:paraId="06A7667A" w14:textId="2F13B057" w:rsidR="001E7196" w:rsidRDefault="00992523" w:rsidP="00855ECE">
      <w:pPr>
        <w:pStyle w:val="Default"/>
        <w:numPr>
          <w:ilvl w:val="1"/>
          <w:numId w:val="1"/>
        </w:numPr>
        <w:spacing w:after="178"/>
        <w:rPr>
          <w:sz w:val="22"/>
          <w:szCs w:val="22"/>
        </w:rPr>
      </w:pPr>
      <w:r w:rsidRPr="00992523">
        <w:rPr>
          <w:noProof/>
          <w:sz w:val="22"/>
          <w:szCs w:val="22"/>
        </w:rPr>
        <w:drawing>
          <wp:inline distT="0" distB="0" distL="0" distR="0" wp14:anchorId="0F202254" wp14:editId="5ED1BB84">
            <wp:extent cx="6087325" cy="3181794"/>
            <wp:effectExtent l="0" t="0" r="889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315DF" w14:textId="704CDC3D" w:rsidR="001E7196" w:rsidRPr="001E7196" w:rsidRDefault="001E7196" w:rsidP="00855ECE">
      <w:pPr>
        <w:pStyle w:val="Default"/>
        <w:numPr>
          <w:ilvl w:val="1"/>
          <w:numId w:val="1"/>
        </w:numPr>
        <w:spacing w:after="178"/>
        <w:rPr>
          <w:sz w:val="22"/>
          <w:szCs w:val="22"/>
        </w:rPr>
      </w:pPr>
      <w:r w:rsidRPr="001E7196">
        <w:rPr>
          <w:noProof/>
          <w:sz w:val="22"/>
          <w:szCs w:val="22"/>
        </w:rPr>
        <w:drawing>
          <wp:inline distT="0" distB="0" distL="0" distR="0" wp14:anchorId="4FAA06C5" wp14:editId="3BC1B698">
            <wp:extent cx="6742430" cy="2909570"/>
            <wp:effectExtent l="0" t="0" r="1270" b="508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89D66" w14:textId="77777777" w:rsidR="001E7196" w:rsidRPr="001E7196" w:rsidRDefault="001E7196" w:rsidP="00855ECE">
      <w:pPr>
        <w:pStyle w:val="Default"/>
        <w:numPr>
          <w:ilvl w:val="1"/>
          <w:numId w:val="1"/>
        </w:numPr>
        <w:spacing w:after="178"/>
        <w:rPr>
          <w:sz w:val="22"/>
          <w:szCs w:val="22"/>
        </w:rPr>
      </w:pPr>
    </w:p>
    <w:p w14:paraId="242577C1" w14:textId="7B116076" w:rsidR="00855ECE" w:rsidRPr="00A7203A" w:rsidRDefault="001E7196" w:rsidP="00855ECE">
      <w:pPr>
        <w:pStyle w:val="Default"/>
        <w:numPr>
          <w:ilvl w:val="1"/>
          <w:numId w:val="1"/>
        </w:numPr>
        <w:spacing w:after="178"/>
        <w:rPr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>6</w:t>
      </w:r>
      <w:r w:rsidR="00855ECE">
        <w:rPr>
          <w:b/>
          <w:bCs/>
          <w:color w:val="BE8F00"/>
          <w:sz w:val="22"/>
          <w:szCs w:val="22"/>
        </w:rPr>
        <w:t xml:space="preserve">. DATA ENTRY ERRORS a) Error: Duplicate </w:t>
      </w:r>
      <w:proofErr w:type="spellStart"/>
      <w:r w:rsidR="00855ECE">
        <w:rPr>
          <w:b/>
          <w:bCs/>
          <w:color w:val="BE8F00"/>
          <w:sz w:val="22"/>
          <w:szCs w:val="22"/>
        </w:rPr>
        <w:t>user_role</w:t>
      </w:r>
      <w:proofErr w:type="spellEnd"/>
      <w:r w:rsidR="00855ECE">
        <w:rPr>
          <w:b/>
          <w:bCs/>
          <w:color w:val="BE8F00"/>
          <w:sz w:val="22"/>
          <w:szCs w:val="22"/>
        </w:rPr>
        <w:t xml:space="preserve"> PK</w:t>
      </w:r>
      <w:r w:rsidR="00C60009">
        <w:rPr>
          <w:b/>
          <w:bCs/>
          <w:color w:val="BE8F00"/>
          <w:sz w:val="22"/>
          <w:szCs w:val="22"/>
        </w:rPr>
        <w:t>:</w:t>
      </w:r>
    </w:p>
    <w:p w14:paraId="0EC697F0" w14:textId="68EEBEB6" w:rsidR="00A7203A" w:rsidRPr="00871B41" w:rsidRDefault="00C60009" w:rsidP="00871B41">
      <w:pPr>
        <w:pStyle w:val="Default"/>
        <w:numPr>
          <w:ilvl w:val="1"/>
          <w:numId w:val="1"/>
        </w:numPr>
        <w:spacing w:after="178"/>
        <w:rPr>
          <w:sz w:val="22"/>
          <w:szCs w:val="22"/>
        </w:rPr>
      </w:pPr>
      <w:r w:rsidRPr="00DB1AB0">
        <w:rPr>
          <w:noProof/>
        </w:rPr>
        <w:drawing>
          <wp:inline distT="0" distB="0" distL="0" distR="0" wp14:anchorId="16E6B8C3" wp14:editId="2C4AC358">
            <wp:extent cx="4972744" cy="1914792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FF749" w14:textId="73BF8B35" w:rsidR="00855ECE" w:rsidRPr="00A7203A" w:rsidRDefault="00855ECE" w:rsidP="00855ECE">
      <w:pPr>
        <w:pStyle w:val="Default"/>
        <w:numPr>
          <w:ilvl w:val="1"/>
          <w:numId w:val="1"/>
        </w:numPr>
        <w:spacing w:after="178"/>
        <w:rPr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 xml:space="preserve">b) Error: Invalid </w:t>
      </w:r>
      <w:proofErr w:type="spellStart"/>
      <w:r>
        <w:rPr>
          <w:b/>
          <w:bCs/>
          <w:color w:val="BE8F00"/>
          <w:sz w:val="22"/>
          <w:szCs w:val="22"/>
        </w:rPr>
        <w:t>user_role</w:t>
      </w:r>
      <w:proofErr w:type="spellEnd"/>
      <w:r>
        <w:rPr>
          <w:b/>
          <w:bCs/>
          <w:color w:val="BE8F00"/>
          <w:sz w:val="22"/>
          <w:szCs w:val="22"/>
        </w:rPr>
        <w:t xml:space="preserve"> FK in </w:t>
      </w:r>
      <w:proofErr w:type="spellStart"/>
      <w:r>
        <w:rPr>
          <w:b/>
          <w:bCs/>
          <w:color w:val="BE8F00"/>
          <w:sz w:val="22"/>
          <w:szCs w:val="22"/>
        </w:rPr>
        <w:t>web_user</w:t>
      </w:r>
      <w:proofErr w:type="spellEnd"/>
      <w:r>
        <w:rPr>
          <w:b/>
          <w:bCs/>
          <w:color w:val="BE8F00"/>
          <w:sz w:val="22"/>
          <w:szCs w:val="22"/>
        </w:rPr>
        <w:t xml:space="preserve"> record </w:t>
      </w:r>
    </w:p>
    <w:p w14:paraId="3CE89EA5" w14:textId="4B1BE137" w:rsidR="00A7203A" w:rsidRDefault="00A7203A" w:rsidP="00A7203A">
      <w:pPr>
        <w:pStyle w:val="Default"/>
        <w:numPr>
          <w:ilvl w:val="4"/>
          <w:numId w:val="1"/>
        </w:numPr>
        <w:spacing w:after="178"/>
        <w:rPr>
          <w:sz w:val="22"/>
          <w:szCs w:val="22"/>
        </w:rPr>
      </w:pPr>
      <w:r w:rsidRPr="000A44FD">
        <w:rPr>
          <w:noProof/>
        </w:rPr>
        <w:drawing>
          <wp:inline distT="0" distB="0" distL="0" distR="0" wp14:anchorId="43F88A73" wp14:editId="30E44089">
            <wp:extent cx="5068007" cy="2381582"/>
            <wp:effectExtent l="0" t="0" r="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A264A" w14:textId="23B3BE34" w:rsidR="00A7203A" w:rsidRPr="006C08E4" w:rsidRDefault="00A7203A" w:rsidP="006C08E4">
      <w:pPr>
        <w:pStyle w:val="Default"/>
        <w:numPr>
          <w:ilvl w:val="1"/>
          <w:numId w:val="1"/>
        </w:numPr>
        <w:rPr>
          <w:sz w:val="22"/>
          <w:szCs w:val="22"/>
        </w:rPr>
      </w:pPr>
    </w:p>
    <w:p w14:paraId="77679EAD" w14:textId="10EE8821" w:rsidR="00AD1D25" w:rsidRPr="00B52453" w:rsidRDefault="00855ECE" w:rsidP="00B52453">
      <w:pPr>
        <w:pStyle w:val="Default"/>
        <w:numPr>
          <w:ilvl w:val="1"/>
          <w:numId w:val="1"/>
        </w:numPr>
        <w:rPr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 xml:space="preserve">c) Error: Cannot delete a </w:t>
      </w:r>
      <w:proofErr w:type="spellStart"/>
      <w:r>
        <w:rPr>
          <w:b/>
          <w:bCs/>
          <w:color w:val="BE8F00"/>
          <w:sz w:val="22"/>
          <w:szCs w:val="22"/>
        </w:rPr>
        <w:t>user_role</w:t>
      </w:r>
      <w:proofErr w:type="spellEnd"/>
      <w:r>
        <w:rPr>
          <w:b/>
          <w:bCs/>
          <w:color w:val="BE8F00"/>
          <w:sz w:val="22"/>
          <w:szCs w:val="22"/>
        </w:rPr>
        <w:t xml:space="preserve"> record that’s referenced by a web _user record </w:t>
      </w:r>
    </w:p>
    <w:p w14:paraId="573614A3" w14:textId="671812E6" w:rsidR="00AD1D25" w:rsidRDefault="00B52453" w:rsidP="00855ECE">
      <w:pPr>
        <w:pStyle w:val="Default"/>
        <w:numPr>
          <w:ilvl w:val="1"/>
          <w:numId w:val="1"/>
        </w:numPr>
        <w:rPr>
          <w:sz w:val="22"/>
          <w:szCs w:val="22"/>
        </w:rPr>
      </w:pPr>
      <w:r w:rsidRPr="00B52453">
        <w:rPr>
          <w:noProof/>
          <w:sz w:val="22"/>
          <w:szCs w:val="22"/>
        </w:rPr>
        <w:drawing>
          <wp:inline distT="0" distB="0" distL="0" distR="0" wp14:anchorId="16FAC699" wp14:editId="59704BD5">
            <wp:extent cx="6742430" cy="749935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14AC1" w14:textId="77777777" w:rsidR="001E7196" w:rsidRDefault="001E7196" w:rsidP="001E7196">
      <w:pPr>
        <w:pStyle w:val="Default"/>
      </w:pPr>
    </w:p>
    <w:p w14:paraId="461DA5C8" w14:textId="25760CF4" w:rsidR="001E7196" w:rsidRPr="001E7196" w:rsidRDefault="001E7196" w:rsidP="001E7196">
      <w:pPr>
        <w:pStyle w:val="Default"/>
        <w:numPr>
          <w:ilvl w:val="1"/>
          <w:numId w:val="1"/>
        </w:numPr>
        <w:spacing w:after="176"/>
        <w:rPr>
          <w:sz w:val="22"/>
          <w:szCs w:val="22"/>
        </w:rPr>
      </w:pPr>
      <w:r>
        <w:rPr>
          <w:b/>
          <w:bCs/>
          <w:color w:val="006FC0"/>
          <w:sz w:val="22"/>
          <w:szCs w:val="22"/>
        </w:rPr>
        <w:t xml:space="preserve">d) Invalid </w:t>
      </w:r>
      <w:proofErr w:type="spellStart"/>
      <w:r>
        <w:rPr>
          <w:b/>
          <w:bCs/>
          <w:color w:val="006FC0"/>
          <w:sz w:val="22"/>
          <w:szCs w:val="22"/>
        </w:rPr>
        <w:t>web_user</w:t>
      </w:r>
      <w:proofErr w:type="spellEnd"/>
      <w:r>
        <w:rPr>
          <w:b/>
          <w:bCs/>
          <w:color w:val="006FC0"/>
          <w:sz w:val="22"/>
          <w:szCs w:val="22"/>
        </w:rPr>
        <w:t xml:space="preserve"> FK in “other” record </w:t>
      </w:r>
    </w:p>
    <w:p w14:paraId="3CDBB9D1" w14:textId="4D36EA06" w:rsidR="001E7196" w:rsidRDefault="0033575C" w:rsidP="006C08E4">
      <w:pPr>
        <w:pStyle w:val="ListParagraph"/>
      </w:pPr>
      <w:r w:rsidRPr="0033575C">
        <w:drawing>
          <wp:inline distT="0" distB="0" distL="0" distR="0" wp14:anchorId="746E6C65" wp14:editId="4B415E72">
            <wp:extent cx="5239481" cy="4620270"/>
            <wp:effectExtent l="0" t="0" r="0" b="889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462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DB10F" w14:textId="77777777" w:rsidR="001E7196" w:rsidRDefault="001E7196" w:rsidP="001E7196">
      <w:pPr>
        <w:pStyle w:val="Default"/>
        <w:numPr>
          <w:ilvl w:val="1"/>
          <w:numId w:val="1"/>
        </w:numPr>
        <w:rPr>
          <w:sz w:val="22"/>
          <w:szCs w:val="22"/>
        </w:rPr>
      </w:pPr>
      <w:r>
        <w:rPr>
          <w:b/>
          <w:bCs/>
          <w:color w:val="006FC0"/>
          <w:sz w:val="22"/>
          <w:szCs w:val="22"/>
        </w:rPr>
        <w:t xml:space="preserve">e) Error trying to delete a </w:t>
      </w:r>
      <w:proofErr w:type="spellStart"/>
      <w:r>
        <w:rPr>
          <w:b/>
          <w:bCs/>
          <w:color w:val="006FC0"/>
          <w:sz w:val="22"/>
          <w:szCs w:val="22"/>
        </w:rPr>
        <w:t>web_user</w:t>
      </w:r>
      <w:proofErr w:type="spellEnd"/>
      <w:r>
        <w:rPr>
          <w:b/>
          <w:bCs/>
          <w:color w:val="006FC0"/>
          <w:sz w:val="22"/>
          <w:szCs w:val="22"/>
        </w:rPr>
        <w:t xml:space="preserve"> record that’s referenced by </w:t>
      </w:r>
      <w:proofErr w:type="gramStart"/>
      <w:r>
        <w:rPr>
          <w:b/>
          <w:bCs/>
          <w:color w:val="006FC0"/>
          <w:sz w:val="22"/>
          <w:szCs w:val="22"/>
        </w:rPr>
        <w:t>an “other”</w:t>
      </w:r>
      <w:proofErr w:type="gramEnd"/>
      <w:r>
        <w:rPr>
          <w:b/>
          <w:bCs/>
          <w:color w:val="006FC0"/>
          <w:sz w:val="22"/>
          <w:szCs w:val="22"/>
        </w:rPr>
        <w:t xml:space="preserve"> record </w:t>
      </w:r>
    </w:p>
    <w:p w14:paraId="2199FD90" w14:textId="77777777" w:rsidR="001E7196" w:rsidRDefault="001E7196" w:rsidP="001E7196">
      <w:pPr>
        <w:pStyle w:val="Default"/>
        <w:numPr>
          <w:ilvl w:val="0"/>
          <w:numId w:val="1"/>
        </w:numPr>
        <w:rPr>
          <w:sz w:val="22"/>
          <w:szCs w:val="22"/>
        </w:rPr>
      </w:pPr>
    </w:p>
    <w:p w14:paraId="3E85821A" w14:textId="22DCF65D" w:rsidR="00797F1B" w:rsidRDefault="00797F1B" w:rsidP="00797F1B">
      <w:pPr>
        <w:pStyle w:val="Default"/>
        <w:rPr>
          <w:sz w:val="22"/>
          <w:szCs w:val="22"/>
        </w:rPr>
      </w:pPr>
    </w:p>
    <w:p w14:paraId="11E41C3D" w14:textId="7EB6BFE1" w:rsidR="00797F1B" w:rsidRDefault="00C6003D" w:rsidP="00797F1B">
      <w:pPr>
        <w:pStyle w:val="Default"/>
        <w:rPr>
          <w:sz w:val="22"/>
          <w:szCs w:val="22"/>
        </w:rPr>
      </w:pPr>
      <w:r w:rsidRPr="00C6003D">
        <w:rPr>
          <w:sz w:val="22"/>
          <w:szCs w:val="22"/>
        </w:rPr>
        <w:drawing>
          <wp:inline distT="0" distB="0" distL="0" distR="0" wp14:anchorId="43EC1492" wp14:editId="54BE627E">
            <wp:extent cx="6742430" cy="993140"/>
            <wp:effectExtent l="0" t="0" r="1270" b="0"/>
            <wp:docPr id="21" name="Picture 21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background patter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3EB9D" w14:textId="77777777" w:rsidR="00797F1B" w:rsidRDefault="00797F1B" w:rsidP="00797F1B">
      <w:pPr>
        <w:pStyle w:val="Default"/>
        <w:rPr>
          <w:sz w:val="22"/>
          <w:szCs w:val="22"/>
        </w:rPr>
      </w:pPr>
    </w:p>
    <w:p w14:paraId="730A148E" w14:textId="77777777" w:rsidR="00855ECE" w:rsidRDefault="00855ECE" w:rsidP="00855ECE">
      <w:pPr>
        <w:pStyle w:val="Default"/>
        <w:numPr>
          <w:ilvl w:val="1"/>
          <w:numId w:val="1"/>
        </w:numPr>
        <w:rPr>
          <w:sz w:val="22"/>
          <w:szCs w:val="22"/>
        </w:rPr>
      </w:pPr>
    </w:p>
    <w:p w14:paraId="64C37635" w14:textId="15BF4DCB" w:rsidR="00855ECE" w:rsidRDefault="001E7196" w:rsidP="00855ECE">
      <w:pPr>
        <w:pStyle w:val="Default"/>
        <w:numPr>
          <w:ilvl w:val="1"/>
          <w:numId w:val="1"/>
        </w:numPr>
        <w:rPr>
          <w:color w:val="BE8F00"/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>7</w:t>
      </w:r>
      <w:r w:rsidR="00855ECE">
        <w:rPr>
          <w:b/>
          <w:bCs/>
          <w:color w:val="BE8F00"/>
          <w:sz w:val="22"/>
          <w:szCs w:val="22"/>
        </w:rPr>
        <w:t xml:space="preserve">. SELECT STATEMENTS </w:t>
      </w:r>
    </w:p>
    <w:p w14:paraId="399ABB60" w14:textId="65AF020A" w:rsidR="00855ECE" w:rsidRPr="00AD1D25" w:rsidRDefault="00855ECE" w:rsidP="00855ECE">
      <w:pPr>
        <w:pStyle w:val="Default"/>
        <w:numPr>
          <w:ilvl w:val="1"/>
          <w:numId w:val="1"/>
        </w:numPr>
        <w:rPr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 xml:space="preserve">a) USER_ROLE: </w:t>
      </w:r>
      <w:r>
        <w:rPr>
          <w:color w:val="BE8F00"/>
          <w:sz w:val="22"/>
          <w:szCs w:val="22"/>
        </w:rPr>
        <w:t xml:space="preserve">all rows, all columns, </w:t>
      </w:r>
      <w:r>
        <w:rPr>
          <w:b/>
          <w:bCs/>
          <w:color w:val="BE8F00"/>
          <w:sz w:val="22"/>
          <w:szCs w:val="22"/>
        </w:rPr>
        <w:t xml:space="preserve">sorted by </w:t>
      </w:r>
      <w:proofErr w:type="spellStart"/>
      <w:r>
        <w:rPr>
          <w:b/>
          <w:bCs/>
          <w:color w:val="BE8F00"/>
          <w:sz w:val="22"/>
          <w:szCs w:val="22"/>
        </w:rPr>
        <w:t>user_role_id</w:t>
      </w:r>
      <w:proofErr w:type="spellEnd"/>
      <w:r>
        <w:rPr>
          <w:b/>
          <w:bCs/>
          <w:color w:val="BE8F00"/>
          <w:sz w:val="22"/>
          <w:szCs w:val="22"/>
        </w:rPr>
        <w:t xml:space="preserve">. </w:t>
      </w:r>
    </w:p>
    <w:p w14:paraId="05EE2D53" w14:textId="4C1D3C79" w:rsidR="00AD1D25" w:rsidRDefault="00AD1D25" w:rsidP="00855ECE">
      <w:pPr>
        <w:pStyle w:val="Default"/>
        <w:numPr>
          <w:ilvl w:val="1"/>
          <w:numId w:val="1"/>
        </w:numPr>
        <w:rPr>
          <w:sz w:val="22"/>
          <w:szCs w:val="22"/>
        </w:rPr>
      </w:pPr>
    </w:p>
    <w:p w14:paraId="6EDF31CA" w14:textId="03D1C8AF" w:rsidR="00871B41" w:rsidRPr="00871B41" w:rsidRDefault="00C6003D" w:rsidP="00871B41">
      <w:pPr>
        <w:pStyle w:val="Default"/>
        <w:numPr>
          <w:ilvl w:val="1"/>
          <w:numId w:val="1"/>
        </w:numPr>
        <w:rPr>
          <w:sz w:val="22"/>
          <w:szCs w:val="22"/>
        </w:rPr>
      </w:pPr>
      <w:r w:rsidRPr="00C6003D">
        <w:rPr>
          <w:noProof/>
          <w:sz w:val="22"/>
          <w:szCs w:val="22"/>
        </w:rPr>
        <w:drawing>
          <wp:inline distT="0" distB="0" distL="0" distR="0" wp14:anchorId="2D2C60AE" wp14:editId="03FFB510">
            <wp:extent cx="6742430" cy="2926080"/>
            <wp:effectExtent l="0" t="0" r="1270" b="762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94B43" w14:textId="77777777" w:rsidR="00871B41" w:rsidRPr="00871B41" w:rsidRDefault="00871B41" w:rsidP="00855ECE">
      <w:pPr>
        <w:pStyle w:val="Default"/>
        <w:numPr>
          <w:ilvl w:val="1"/>
          <w:numId w:val="1"/>
        </w:numPr>
        <w:rPr>
          <w:sz w:val="22"/>
          <w:szCs w:val="22"/>
        </w:rPr>
      </w:pPr>
    </w:p>
    <w:p w14:paraId="00132FD7" w14:textId="4194935A" w:rsidR="00855ECE" w:rsidRPr="00871B41" w:rsidRDefault="00855ECE" w:rsidP="00855ECE">
      <w:pPr>
        <w:pStyle w:val="Default"/>
        <w:numPr>
          <w:ilvl w:val="1"/>
          <w:numId w:val="1"/>
        </w:numPr>
        <w:rPr>
          <w:sz w:val="22"/>
          <w:szCs w:val="22"/>
        </w:rPr>
      </w:pPr>
      <w:r>
        <w:rPr>
          <w:b/>
          <w:bCs/>
          <w:color w:val="BE8F00"/>
          <w:sz w:val="22"/>
          <w:szCs w:val="22"/>
        </w:rPr>
        <w:t xml:space="preserve">b) WEB_USER: all rows, all columns, sorted by </w:t>
      </w:r>
      <w:proofErr w:type="spellStart"/>
      <w:r>
        <w:rPr>
          <w:b/>
          <w:bCs/>
          <w:color w:val="BE8F00"/>
          <w:sz w:val="22"/>
          <w:szCs w:val="22"/>
        </w:rPr>
        <w:t>web_user_id</w:t>
      </w:r>
      <w:proofErr w:type="spellEnd"/>
      <w:r>
        <w:rPr>
          <w:b/>
          <w:bCs/>
          <w:color w:val="BE8F00"/>
          <w:sz w:val="22"/>
          <w:szCs w:val="22"/>
        </w:rPr>
        <w:t xml:space="preserve">. </w:t>
      </w:r>
    </w:p>
    <w:p w14:paraId="26AFC659" w14:textId="4E2EE1C1" w:rsidR="00871B41" w:rsidRDefault="00C6003D" w:rsidP="00481B6B">
      <w:pPr>
        <w:pStyle w:val="Default"/>
        <w:numPr>
          <w:ilvl w:val="1"/>
          <w:numId w:val="1"/>
        </w:numPr>
        <w:rPr>
          <w:sz w:val="22"/>
          <w:szCs w:val="22"/>
        </w:rPr>
      </w:pPr>
      <w:r w:rsidRPr="00C6003D">
        <w:rPr>
          <w:sz w:val="22"/>
          <w:szCs w:val="22"/>
        </w:rPr>
        <w:drawing>
          <wp:inline distT="0" distB="0" distL="0" distR="0" wp14:anchorId="28326257" wp14:editId="1648A5A2">
            <wp:extent cx="6742430" cy="2748915"/>
            <wp:effectExtent l="0" t="0" r="127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8532" w14:textId="0ADDD870" w:rsidR="006C08E4" w:rsidRDefault="006C08E4" w:rsidP="006C08E4">
      <w:pPr>
        <w:pStyle w:val="Default"/>
        <w:rPr>
          <w:sz w:val="22"/>
          <w:szCs w:val="22"/>
        </w:rPr>
      </w:pPr>
    </w:p>
    <w:p w14:paraId="7BC4EB2B" w14:textId="77777777" w:rsidR="006C08E4" w:rsidRDefault="006C08E4" w:rsidP="006C08E4">
      <w:pPr>
        <w:pStyle w:val="Default"/>
        <w:rPr>
          <w:sz w:val="22"/>
          <w:szCs w:val="22"/>
        </w:rPr>
      </w:pPr>
    </w:p>
    <w:p w14:paraId="4B1880CC" w14:textId="77777777" w:rsidR="00BB24BB" w:rsidRPr="00481B6B" w:rsidRDefault="00BB24BB" w:rsidP="00481B6B">
      <w:pPr>
        <w:pStyle w:val="Default"/>
        <w:numPr>
          <w:ilvl w:val="1"/>
          <w:numId w:val="1"/>
        </w:numPr>
        <w:rPr>
          <w:sz w:val="22"/>
          <w:szCs w:val="22"/>
        </w:rPr>
      </w:pPr>
    </w:p>
    <w:p w14:paraId="7B1EF609" w14:textId="77777777" w:rsidR="00855ECE" w:rsidRDefault="00855ECE" w:rsidP="00855ECE">
      <w:pPr>
        <w:pStyle w:val="Default"/>
        <w:numPr>
          <w:ilvl w:val="1"/>
          <w:numId w:val="1"/>
        </w:numPr>
        <w:rPr>
          <w:sz w:val="22"/>
          <w:szCs w:val="22"/>
        </w:rPr>
      </w:pPr>
      <w:r>
        <w:rPr>
          <w:color w:val="BE8F00"/>
          <w:sz w:val="22"/>
          <w:szCs w:val="22"/>
        </w:rPr>
        <w:t xml:space="preserve">c) </w:t>
      </w:r>
      <w:r>
        <w:rPr>
          <w:b/>
          <w:bCs/>
          <w:color w:val="BE8F00"/>
          <w:sz w:val="22"/>
          <w:szCs w:val="22"/>
        </w:rPr>
        <w:t xml:space="preserve">WEB_USER JOINED WITH USER_ROLE: all rows, certain </w:t>
      </w:r>
      <w:r>
        <w:rPr>
          <w:color w:val="BE8F00"/>
          <w:sz w:val="22"/>
          <w:szCs w:val="22"/>
        </w:rPr>
        <w:t xml:space="preserve">columns, sorted. </w:t>
      </w:r>
    </w:p>
    <w:p w14:paraId="57C57F49" w14:textId="74909110" w:rsidR="00855ECE" w:rsidRDefault="00797F1B">
      <w:r w:rsidRPr="00797F1B">
        <w:rPr>
          <w:noProof/>
        </w:rPr>
        <w:drawing>
          <wp:inline distT="0" distB="0" distL="0" distR="0" wp14:anchorId="40F4E958" wp14:editId="72C8DA6F">
            <wp:extent cx="6742430" cy="3626485"/>
            <wp:effectExtent l="0" t="0" r="127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CCE11" w14:textId="77777777" w:rsidR="0033575C" w:rsidRDefault="0033575C" w:rsidP="0033575C">
      <w:pPr>
        <w:pStyle w:val="Default"/>
      </w:pPr>
    </w:p>
    <w:p w14:paraId="42FA0697" w14:textId="557987ED" w:rsidR="0033575C" w:rsidRPr="003B2158" w:rsidRDefault="0033575C" w:rsidP="0033575C">
      <w:pPr>
        <w:pStyle w:val="Default"/>
        <w:numPr>
          <w:ilvl w:val="1"/>
          <w:numId w:val="3"/>
        </w:numPr>
        <w:spacing w:after="176"/>
        <w:rPr>
          <w:sz w:val="22"/>
          <w:szCs w:val="22"/>
        </w:rPr>
      </w:pPr>
      <w:r>
        <w:rPr>
          <w:b/>
          <w:bCs/>
          <w:color w:val="006FC0"/>
          <w:sz w:val="22"/>
          <w:szCs w:val="22"/>
        </w:rPr>
        <w:t xml:space="preserve">f) “OTHER”: all rows, all columns, sorted by the id of your “other” table. </w:t>
      </w:r>
    </w:p>
    <w:p w14:paraId="32607E5E" w14:textId="4C7ED073" w:rsidR="003B2158" w:rsidRDefault="003B2158" w:rsidP="0033575C">
      <w:pPr>
        <w:pStyle w:val="Default"/>
        <w:numPr>
          <w:ilvl w:val="1"/>
          <w:numId w:val="3"/>
        </w:numPr>
        <w:spacing w:after="176"/>
        <w:rPr>
          <w:sz w:val="22"/>
          <w:szCs w:val="22"/>
        </w:rPr>
      </w:pPr>
      <w:r w:rsidRPr="003B2158">
        <w:rPr>
          <w:sz w:val="22"/>
          <w:szCs w:val="22"/>
        </w:rPr>
        <w:drawing>
          <wp:inline distT="0" distB="0" distL="0" distR="0" wp14:anchorId="29A4EBDF" wp14:editId="673671E6">
            <wp:extent cx="6742430" cy="2883535"/>
            <wp:effectExtent l="0" t="0" r="1270" b="0"/>
            <wp:docPr id="17" name="Picture 17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74243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FA11F" w14:textId="4AA4F7D4" w:rsidR="006C08E4" w:rsidRDefault="006C08E4" w:rsidP="006C08E4">
      <w:pPr>
        <w:pStyle w:val="Default"/>
        <w:spacing w:after="176"/>
        <w:rPr>
          <w:sz w:val="22"/>
          <w:szCs w:val="22"/>
        </w:rPr>
      </w:pPr>
    </w:p>
    <w:p w14:paraId="35C46A7D" w14:textId="4B361B85" w:rsidR="006C08E4" w:rsidRDefault="006C08E4" w:rsidP="006C08E4">
      <w:pPr>
        <w:pStyle w:val="Default"/>
        <w:spacing w:after="176"/>
        <w:rPr>
          <w:sz w:val="22"/>
          <w:szCs w:val="22"/>
        </w:rPr>
      </w:pPr>
    </w:p>
    <w:p w14:paraId="75CA9C8C" w14:textId="78E4A1E3" w:rsidR="006C08E4" w:rsidRDefault="006C08E4" w:rsidP="006C08E4">
      <w:pPr>
        <w:pStyle w:val="Default"/>
        <w:spacing w:after="176"/>
        <w:rPr>
          <w:sz w:val="22"/>
          <w:szCs w:val="22"/>
        </w:rPr>
      </w:pPr>
    </w:p>
    <w:p w14:paraId="76238B8E" w14:textId="4CADBDCC" w:rsidR="006C08E4" w:rsidRDefault="006C08E4" w:rsidP="006C08E4">
      <w:pPr>
        <w:pStyle w:val="Default"/>
        <w:spacing w:after="176"/>
        <w:rPr>
          <w:sz w:val="22"/>
          <w:szCs w:val="22"/>
        </w:rPr>
      </w:pPr>
    </w:p>
    <w:p w14:paraId="405714A6" w14:textId="67C00077" w:rsidR="006C08E4" w:rsidRDefault="006C08E4" w:rsidP="006C08E4">
      <w:pPr>
        <w:pStyle w:val="Default"/>
        <w:spacing w:after="176"/>
        <w:rPr>
          <w:sz w:val="22"/>
          <w:szCs w:val="22"/>
        </w:rPr>
      </w:pPr>
    </w:p>
    <w:p w14:paraId="4BDEBF1B" w14:textId="77777777" w:rsidR="006C08E4" w:rsidRDefault="006C08E4" w:rsidP="006C08E4">
      <w:pPr>
        <w:pStyle w:val="Default"/>
        <w:spacing w:after="176"/>
        <w:rPr>
          <w:sz w:val="22"/>
          <w:szCs w:val="22"/>
        </w:rPr>
      </w:pPr>
    </w:p>
    <w:p w14:paraId="0CDBB356" w14:textId="20C0F34B" w:rsidR="0033575C" w:rsidRPr="00E8633B" w:rsidRDefault="0033575C" w:rsidP="0033575C">
      <w:pPr>
        <w:pStyle w:val="Default"/>
        <w:numPr>
          <w:ilvl w:val="1"/>
          <w:numId w:val="3"/>
        </w:numPr>
        <w:spacing w:after="176"/>
        <w:rPr>
          <w:sz w:val="22"/>
          <w:szCs w:val="22"/>
        </w:rPr>
      </w:pPr>
      <w:r>
        <w:rPr>
          <w:b/>
          <w:bCs/>
          <w:color w:val="006FC0"/>
          <w:sz w:val="22"/>
          <w:szCs w:val="22"/>
        </w:rPr>
        <w:t xml:space="preserve">g) “OTHER” JOINED WITH WEB_USER all rows, certain columns, sorted. </w:t>
      </w:r>
    </w:p>
    <w:p w14:paraId="25425745" w14:textId="7FE00655" w:rsidR="00E8633B" w:rsidRDefault="00E8633B" w:rsidP="0033575C">
      <w:pPr>
        <w:pStyle w:val="Default"/>
        <w:numPr>
          <w:ilvl w:val="1"/>
          <w:numId w:val="3"/>
        </w:numPr>
        <w:spacing w:after="176"/>
        <w:rPr>
          <w:sz w:val="22"/>
          <w:szCs w:val="22"/>
        </w:rPr>
      </w:pPr>
      <w:r w:rsidRPr="00E8633B">
        <w:rPr>
          <w:sz w:val="22"/>
          <w:szCs w:val="22"/>
        </w:rPr>
        <w:drawing>
          <wp:inline distT="0" distB="0" distL="0" distR="0" wp14:anchorId="505FE40A" wp14:editId="0B9CFD4D">
            <wp:extent cx="6742430" cy="4135272"/>
            <wp:effectExtent l="0" t="0" r="127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748024" cy="413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BB3F8" w14:textId="1E55A94D" w:rsidR="0033575C" w:rsidRPr="00E96A4B" w:rsidRDefault="0033575C" w:rsidP="0033575C">
      <w:pPr>
        <w:pStyle w:val="Default"/>
        <w:numPr>
          <w:ilvl w:val="1"/>
          <w:numId w:val="3"/>
        </w:numPr>
        <w:rPr>
          <w:sz w:val="22"/>
          <w:szCs w:val="22"/>
        </w:rPr>
      </w:pPr>
      <w:r>
        <w:rPr>
          <w:b/>
          <w:bCs/>
          <w:color w:val="006FC0"/>
          <w:sz w:val="22"/>
          <w:szCs w:val="22"/>
        </w:rPr>
        <w:t xml:space="preserve">h) “OTHER” JOINED WITH WEB_USER some rows, certain columns, sorted. </w:t>
      </w:r>
    </w:p>
    <w:p w14:paraId="574CAFA2" w14:textId="68EC59DE" w:rsidR="00E96A4B" w:rsidRDefault="00E96A4B" w:rsidP="0033575C">
      <w:pPr>
        <w:pStyle w:val="Default"/>
        <w:numPr>
          <w:ilvl w:val="1"/>
          <w:numId w:val="3"/>
        </w:numPr>
        <w:rPr>
          <w:sz w:val="22"/>
          <w:szCs w:val="22"/>
        </w:rPr>
      </w:pPr>
      <w:r w:rsidRPr="00E96A4B">
        <w:rPr>
          <w:sz w:val="22"/>
          <w:szCs w:val="22"/>
        </w:rPr>
        <w:drawing>
          <wp:inline distT="0" distB="0" distL="0" distR="0" wp14:anchorId="4E4088FE" wp14:editId="52E08994">
            <wp:extent cx="6742430" cy="4039737"/>
            <wp:effectExtent l="0" t="0" r="127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748206" cy="4043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D4A94" w14:textId="4E3833B4" w:rsidR="00B42C12" w:rsidRPr="006C08E4" w:rsidRDefault="00B42C12" w:rsidP="006C08E4">
      <w:pPr>
        <w:pStyle w:val="Default"/>
        <w:numPr>
          <w:ilvl w:val="1"/>
          <w:numId w:val="3"/>
        </w:numPr>
        <w:rPr>
          <w:sz w:val="22"/>
          <w:szCs w:val="22"/>
        </w:rPr>
      </w:pPr>
    </w:p>
    <w:sectPr w:rsidR="00B42C12" w:rsidRPr="006C08E4" w:rsidSect="00C73C46">
      <w:pgSz w:w="12240" w:h="16340"/>
      <w:pgMar w:top="1445" w:right="803" w:bottom="664" w:left="8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D916A" w14:textId="77777777" w:rsidR="005604D0" w:rsidRDefault="005604D0" w:rsidP="006C08E4">
      <w:pPr>
        <w:spacing w:after="0" w:line="240" w:lineRule="auto"/>
      </w:pPr>
      <w:r>
        <w:separator/>
      </w:r>
    </w:p>
  </w:endnote>
  <w:endnote w:type="continuationSeparator" w:id="0">
    <w:p w14:paraId="16EE5B6F" w14:textId="77777777" w:rsidR="005604D0" w:rsidRDefault="005604D0" w:rsidP="006C0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E8B6F" w14:textId="77777777" w:rsidR="005604D0" w:rsidRDefault="005604D0" w:rsidP="006C08E4">
      <w:pPr>
        <w:spacing w:after="0" w:line="240" w:lineRule="auto"/>
      </w:pPr>
      <w:r>
        <w:separator/>
      </w:r>
    </w:p>
  </w:footnote>
  <w:footnote w:type="continuationSeparator" w:id="0">
    <w:p w14:paraId="2DA1A302" w14:textId="77777777" w:rsidR="005604D0" w:rsidRDefault="005604D0" w:rsidP="006C08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31BB442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84662F3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C4CB273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842356718">
    <w:abstractNumId w:val="2"/>
  </w:num>
  <w:num w:numId="2" w16cid:durableId="1967736326">
    <w:abstractNumId w:val="0"/>
  </w:num>
  <w:num w:numId="3" w16cid:durableId="850413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TQ0NjA2sjQytzBU0lEKTi0uzszPAykwqQUAJYguSSwAAAA="/>
  </w:docVars>
  <w:rsids>
    <w:rsidRoot w:val="00855ECE"/>
    <w:rsid w:val="00057ED1"/>
    <w:rsid w:val="000A44FD"/>
    <w:rsid w:val="001139E9"/>
    <w:rsid w:val="001E7196"/>
    <w:rsid w:val="0033575C"/>
    <w:rsid w:val="003B2158"/>
    <w:rsid w:val="00481B6B"/>
    <w:rsid w:val="005604D0"/>
    <w:rsid w:val="00632086"/>
    <w:rsid w:val="006C08E4"/>
    <w:rsid w:val="006E53D4"/>
    <w:rsid w:val="007700B9"/>
    <w:rsid w:val="00797F1B"/>
    <w:rsid w:val="007D3B35"/>
    <w:rsid w:val="007E51FE"/>
    <w:rsid w:val="00855ECE"/>
    <w:rsid w:val="00871B41"/>
    <w:rsid w:val="008B760A"/>
    <w:rsid w:val="00960929"/>
    <w:rsid w:val="0098247F"/>
    <w:rsid w:val="00992523"/>
    <w:rsid w:val="00A7203A"/>
    <w:rsid w:val="00AA2280"/>
    <w:rsid w:val="00AD1D25"/>
    <w:rsid w:val="00B34B68"/>
    <w:rsid w:val="00B42C12"/>
    <w:rsid w:val="00B52453"/>
    <w:rsid w:val="00BB24BB"/>
    <w:rsid w:val="00C078F5"/>
    <w:rsid w:val="00C52446"/>
    <w:rsid w:val="00C60009"/>
    <w:rsid w:val="00C6003D"/>
    <w:rsid w:val="00DB1AB0"/>
    <w:rsid w:val="00E8633B"/>
    <w:rsid w:val="00E96A4B"/>
    <w:rsid w:val="00F925A5"/>
    <w:rsid w:val="00FB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73925"/>
  <w15:chartTrackingRefBased/>
  <w15:docId w15:val="{58F6B501-38D7-457A-9312-63A200A47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55EC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00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00B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719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9252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0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8E4"/>
  </w:style>
  <w:style w:type="paragraph" w:styleId="Footer">
    <w:name w:val="footer"/>
    <w:basedOn w:val="Normal"/>
    <w:link w:val="FooterChar"/>
    <w:uiPriority w:val="99"/>
    <w:unhideWhenUsed/>
    <w:rsid w:val="006C0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cis-linux2.temple.edu:8080/FA22_3308_tuo21314/index.htm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3</TotalTime>
  <Pages>6</Pages>
  <Words>174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olvaj</dc:creator>
  <cp:keywords/>
  <dc:description/>
  <cp:lastModifiedBy>Steve</cp:lastModifiedBy>
  <cp:revision>10</cp:revision>
  <dcterms:created xsi:type="dcterms:W3CDTF">2022-09-13T19:58:00Z</dcterms:created>
  <dcterms:modified xsi:type="dcterms:W3CDTF">2022-09-20T17:45:00Z</dcterms:modified>
</cp:coreProperties>
</file>